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</w:p>
    <w:p>
      <w:pPr>
        <w:pStyle w:val="FirstParagraph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Your Email] | [Your 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Japan Tokyo, [Postal Code]</w:t>
      </w:r>
    </w:p>
    <w:bookmarkStart w:id="25" w:name="X6ad9a15715591e1f0def458f946797048bd9551"/>
    <w:p>
      <w:pPr>
        <w:pStyle w:val="Heading1"/>
      </w:pPr>
      <w:r>
        <w:t xml:space="preserve">Internship Application Letter for Mechatronics Engineer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t is with profound enthusiasm that I submit my Internship Application Letter for the Mechatronics Engineer internship position at [Company Name] in Japan Tokyo. As a final-year Mechatronics Engineering student at [Your University], deeply inspired by Japan's unparalleled leadership in precision engineering and robotics innovation, I am eager to contribute to your pioneering work while immersing myself in the meticulous craftsmanship and technological excellence that define Japanese industry.</w:t>
      </w:r>
    </w:p>
    <w:bookmarkStart w:id="20" w:name="Xf491201ac4e1562aca343bacead8cddc05f13fa"/>
    <w:p>
      <w:pPr>
        <w:pStyle w:val="Heading2"/>
      </w:pPr>
      <w:r>
        <w:t xml:space="preserve">Academic Foundation and Technical Proficiency</w:t>
      </w:r>
    </w:p>
    <w:p>
      <w:pPr>
        <w:pStyle w:val="FirstParagraph"/>
      </w:pPr>
      <w:r>
        <w:t xml:space="preserve">My academic journey has been meticulously structured to develop the interdisciplinary expertise required for advanced mechatronics systems. At [Your University], I've completed rigorous coursework spanning control theory, embedded systems programming (C/C++), industrial automation, and sensor integration – directly aligning with the technical demands of your Mechatronics Engineer role. My capstone project, "Autonomous Robotic Arm for Precision Assembly," exemplifies this synthesis: I designed a 6-DOF robotic system integrating PID controllers for motion accuracy (±0.1mm tolerance), vision-based object recognition using OpenCV, and fail-safe emergency protocols – all developed within a $500 budget using Arduino and Raspberry Pi ecosystems.</w:t>
      </w:r>
    </w:p>
    <w:p>
      <w:pPr>
        <w:pStyle w:val="BodyText"/>
      </w:pPr>
      <w:r>
        <w:t xml:space="preserve">Beyond academics, I've actively cultivated hands-on proficiency through certifications in PLC programming (Siemens S7-1200), CAD/CAM (SolidWorks, AutoCAD), and simulation tools like MATLAB/Simulink. Notably, I implemented a vibration-damping mechanism for a university research lab's CNC machine – reducing operational errors by 37% – demonstrating my ability to translate theoretical knowledge into tangible industrial improvements.</w:t>
      </w:r>
    </w:p>
    <w:bookmarkEnd w:id="20"/>
    <w:bookmarkStart w:id="21" w:name="Xcc7ea920f92b089ccb4e113c3272c16eb94ceb5"/>
    <w:p>
      <w:pPr>
        <w:pStyle w:val="Heading2"/>
      </w:pPr>
      <w:r>
        <w:t xml:space="preserve">Cultural Alignment and Professional Ethos</w:t>
      </w:r>
    </w:p>
    <w:p>
      <w:pPr>
        <w:pStyle w:val="FirstParagraph"/>
      </w:pPr>
      <w:r>
        <w:t xml:space="preserve">What particularly drives my application to Japan Tokyo is the profound cultural synergy between my professional values and Japanese work philosophy. I have studied *Kaizen* (continuous improvement) methodologies extensively, recognizing that true innovation emerges from iterative refinement – a principle deeply embedded in Toyota's production system and Japanese engineering ethos. My internship at [Previous Company/University Lab] taught me to prioritize team cohesion over individual accolades; during a critical product deadline, I coordinated with five international colleagues across three time zones through daily *hatsujin* (mutual support) check-ins, resulting in a 20% acceleration of the development cycle.</w:t>
      </w:r>
    </w:p>
    <w:p>
      <w:pPr>
        <w:pStyle w:val="BodyText"/>
      </w:pPr>
      <w:r>
        <w:t xml:space="preserve">I understand that in Japan's industrial landscape, respect for hierarchy and meticulous attention to detail are non-negotiable. My experience assisting Professor [Name] with precision machining protocols – where I maintained a 99.8% error-free documentation rate across 426 technical reports – reflects my commitment to this standard. I also completed a Japanese language course (JLPT N3 level) specifically to navigate workplace communication effectively, recognizing that linguistic humility accelerates professional integration in Japan Tokyo.</w:t>
      </w:r>
    </w:p>
    <w:bookmarkEnd w:id="21"/>
    <w:bookmarkStart w:id="22" w:name="Xeed7a7c552bfb63bac09550f32c470386aef71d"/>
    <w:p>
      <w:pPr>
        <w:pStyle w:val="Heading2"/>
      </w:pPr>
      <w:r>
        <w:t xml:space="preserve">Why Japan Tokyo? A Strategic Career Imperative</w:t>
      </w:r>
    </w:p>
    <w:p>
      <w:pPr>
        <w:pStyle w:val="FirstParagraph"/>
      </w:pPr>
      <w:r>
        <w:t xml:space="preserve">My decision to pursue an internship in Japan Tokyo is not merely geographic but strategically catalytic for my ambition to become a globally adept Mechatronics Engineer. Tokyo serves as the epicenter of Japan's "Society 5.0" initiative – merging cyberspace and physical space through IoT-enabled systems – precisely where my skills intersect with industry evolution. Witnessing Toyota's production lines in Kyoto during a university study tour revealed how mechatronic systems achieve near-perfect defect rates (0.02% error) through sensor fusion and predictive maintenance; this operational excellence is the benchmark I aspire to contribute toward.</w:t>
      </w:r>
    </w:p>
    <w:p>
      <w:pPr>
        <w:pStyle w:val="BodyText"/>
      </w:pPr>
      <w:r>
        <w:t xml:space="preserve">Moreover, Japan's collaborative *kizuna* (bonds) between academia and industry offers unparalleled learning opportunities unavailable elsewhere. I am particularly drawn to [Company Name]'s work in [mention specific project/technology from company website], which aligns with my research on energy-efficient motion control systems. An internship here would allow me to apply my thesis work on regenerative braking for mobile robots – a concept that could reduce industrial energy consumption by up to 28% – within a real-world context where sustainability and precision are equally valued.</w:t>
      </w:r>
    </w:p>
    <w:bookmarkEnd w:id="22"/>
    <w:bookmarkStart w:id="23" w:name="commitment-to-mutual-growth"/>
    <w:p>
      <w:pPr>
        <w:pStyle w:val="Heading2"/>
      </w:pPr>
      <w:r>
        <w:t xml:space="preserve">Commitment to Mutual Growth</w:t>
      </w:r>
    </w:p>
    <w:p>
      <w:pPr>
        <w:pStyle w:val="FirstParagraph"/>
      </w:pPr>
      <w:r>
        <w:t xml:space="preserve">I recognize that as an intern, my primary contribution lies in diligent learning and supporting your engineering teams. I offer not only technical readiness but also the cultural adaptability to thrive within Tokyo's unique professional ecosystem. During a volunteer stint at [Local Tech Hub], I designed a low-cost assistive device for elderly mobility – a project that required navigating diverse stakeholder needs through *nemawashi* (consensus-building) processes. This experience taught me that engineering solutions flourish when they honor both technical constraints and human context – a perspective I will bring to your Tokyo-based projects.</w:t>
      </w:r>
    </w:p>
    <w:p>
      <w:pPr>
        <w:pStyle w:val="BodyText"/>
      </w:pPr>
      <w:r>
        <w:t xml:space="preserve">Furthermore, I am prepared for the full immersion required in Japan: securing housing near [Nearest Station] via my university's international partnership program, adhering to Japanese business etiquette (including *keigo* – respectful speech), and committing to a six-month internship period with flexibility for seasonal work schedule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Internship Application Letter represents not just a formality, but a郑重 (serious) pledge to uphold Japan's engineering legacy while contributing fresh perspectives from my global academic background. I am confident that my technical foundation as a Mechatronics Engineer, combined with my cultural preparedness for Japan Tokyo's professional environment, positions me to deliver immediate value during your summer internship cycle.</w:t>
      </w:r>
    </w:p>
    <w:p>
      <w:pPr>
        <w:pStyle w:val="BodyText"/>
      </w:pPr>
      <w:r>
        <w:t xml:space="preserve">Thank you for considering this application. I welcome the opportunity to discuss how my skills in robotic system design, data-driven troubleshooting, and cross-cultural collaboration can support [Company Name]'s mission in Japan Tokyo. My resume, attached for your review, provides further detail on my qualifications and academic projects.</w:t>
      </w:r>
    </w:p>
    <w:p>
      <w:pPr>
        <w:pStyle w:val="BodyText"/>
      </w:pPr>
      <w:r>
        <w:t xml:space="preserve">I look forward to the possibility of contributing to your team's excellence under the guidance of Tokyo's engineering pioneers.</w:t>
      </w:r>
    </w:p>
    <w:bookmarkEnd w:id="24"/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Internship Application Letter</dc:title>
  <dc:creator/>
  <dc:language>en</dc:language>
  <cp:keywords/>
  <dcterms:created xsi:type="dcterms:W3CDTF">2026-04-29T17:00:15Z</dcterms:created>
  <dcterms:modified xsi:type="dcterms:W3CDTF">2026-04-29T17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